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68D" w:rsidRPr="00D301BF" w:rsidRDefault="00BA536F" w:rsidP="003A2263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ДОГОВОР № </w:t>
      </w:r>
      <w:r w:rsidR="00EB36BC" w:rsidRPr="00D301BF">
        <w:rPr>
          <w:rFonts w:ascii="Times New Roman" w:hAnsi="Times New Roman" w:cs="Times New Roman"/>
          <w:lang w:val="ru-RU"/>
        </w:rPr>
        <w:t>________</w:t>
      </w:r>
    </w:p>
    <w:p w:rsidR="007E168D" w:rsidRPr="00D301BF" w:rsidRDefault="00980204" w:rsidP="003A2263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на оказание услуг</w:t>
      </w:r>
    </w:p>
    <w:p w:rsidR="007E168D" w:rsidRPr="00D301BF" w:rsidRDefault="000F3074" w:rsidP="00E204E4">
      <w:pPr>
        <w:pStyle w:val="a0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г. Ташкент </w:t>
      </w:r>
      <w:r w:rsidRPr="00D301BF">
        <w:rPr>
          <w:rFonts w:ascii="Times New Roman" w:hAnsi="Times New Roman" w:cs="Times New Roman"/>
          <w:lang w:val="ru-RU"/>
        </w:rPr>
        <w:tab/>
      </w:r>
      <w:r w:rsidRPr="00D301BF">
        <w:rPr>
          <w:rFonts w:ascii="Times New Roman" w:hAnsi="Times New Roman" w:cs="Times New Roman"/>
          <w:lang w:val="ru-RU"/>
        </w:rPr>
        <w:tab/>
      </w:r>
      <w:r w:rsidRPr="00D301BF">
        <w:rPr>
          <w:rFonts w:ascii="Times New Roman" w:hAnsi="Times New Roman" w:cs="Times New Roman"/>
          <w:lang w:val="ru-RU"/>
        </w:rPr>
        <w:tab/>
      </w:r>
      <w:r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  <w:t>“</w:t>
      </w:r>
      <w:r w:rsidR="006B661A" w:rsidRPr="00D301BF">
        <w:rPr>
          <w:rFonts w:ascii="Times New Roman" w:hAnsi="Times New Roman" w:cs="Times New Roman"/>
          <w:lang w:val="ru-RU"/>
        </w:rPr>
        <w:t>___</w:t>
      </w:r>
      <w:r w:rsidR="00C93B2B" w:rsidRPr="00D301BF">
        <w:rPr>
          <w:rFonts w:ascii="Times New Roman" w:hAnsi="Times New Roman" w:cs="Times New Roman"/>
          <w:lang w:val="ru-RU"/>
        </w:rPr>
        <w:t xml:space="preserve">” </w:t>
      </w:r>
      <w:r w:rsidR="006B661A" w:rsidRPr="00D301BF">
        <w:rPr>
          <w:rFonts w:ascii="Times New Roman" w:hAnsi="Times New Roman" w:cs="Times New Roman"/>
          <w:lang w:val="ru-RU"/>
        </w:rPr>
        <w:t>_________</w:t>
      </w:r>
      <w:r w:rsidR="00D301BF" w:rsidRPr="00D301BF">
        <w:rPr>
          <w:rFonts w:ascii="Times New Roman" w:hAnsi="Times New Roman" w:cs="Times New Roman"/>
          <w:lang w:val="ru-RU"/>
        </w:rPr>
        <w:t>2020</w:t>
      </w:r>
      <w:r w:rsidR="00980204" w:rsidRPr="00D301BF">
        <w:rPr>
          <w:rFonts w:ascii="Times New Roman" w:hAnsi="Times New Roman" w:cs="Times New Roman"/>
          <w:lang w:val="ru-RU"/>
        </w:rPr>
        <w:t xml:space="preserve"> г.</w:t>
      </w:r>
    </w:p>
    <w:p w:rsidR="007E168D" w:rsidRPr="00D301BF" w:rsidRDefault="00D301BF" w:rsidP="00E204E4">
      <w:pPr>
        <w:pStyle w:val="Abstract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gramStart"/>
      <w:r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__________________ 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 именуемое в дальнейшем «Исполнитель», в лице директора </w:t>
      </w:r>
      <w:r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_____________________ 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действующего на основании </w:t>
      </w:r>
      <w:r w:rsidR="00BA536F" w:rsidRPr="00D301BF">
        <w:rPr>
          <w:rFonts w:ascii="Times New Roman" w:hAnsi="Times New Roman" w:cs="Times New Roman"/>
          <w:sz w:val="24"/>
          <w:szCs w:val="24"/>
          <w:lang w:val="ru-RU"/>
        </w:rPr>
        <w:t>Приказа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, с одной стороны, и </w:t>
      </w:r>
      <w:r w:rsidR="003A2263" w:rsidRPr="003A2263">
        <w:rPr>
          <w:rFonts w:ascii="Times New Roman" w:hAnsi="Times New Roman" w:cs="Times New Roman"/>
          <w:sz w:val="24"/>
          <w:szCs w:val="24"/>
          <w:lang w:val="ru-RU"/>
        </w:rPr>
        <w:t>акционерное общество</w:t>
      </w:r>
      <w:r w:rsidR="003A2263" w:rsidRPr="003A2263">
        <w:rPr>
          <w:rFonts w:ascii="Times New Roman" w:hAnsi="Times New Roman" w:cs="Times New Roman"/>
          <w:b/>
          <w:sz w:val="24"/>
          <w:szCs w:val="24"/>
          <w:lang w:val="ru-RU"/>
        </w:rPr>
        <w:t xml:space="preserve"> «Национальный банк внешнеэкономической деятельности Республики Узбекистан»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>, в лице заместителя Председателя Правления</w:t>
      </w:r>
      <w:r w:rsidR="004472A9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A536F" w:rsidRPr="00D301BF">
        <w:rPr>
          <w:rFonts w:ascii="Times New Roman" w:hAnsi="Times New Roman" w:cs="Times New Roman"/>
          <w:sz w:val="24"/>
          <w:szCs w:val="24"/>
          <w:lang w:val="ru-RU"/>
        </w:rPr>
        <w:t>_______________________________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, действующего на основании </w:t>
      </w:r>
      <w:r w:rsidR="00BA536F" w:rsidRPr="00D301BF">
        <w:rPr>
          <w:rFonts w:ascii="Times New Roman" w:hAnsi="Times New Roman" w:cs="Times New Roman"/>
          <w:sz w:val="24"/>
          <w:szCs w:val="24"/>
          <w:lang w:val="ru-RU"/>
        </w:rPr>
        <w:t>доверенности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 №</w:t>
      </w:r>
      <w:r w:rsidR="00BA536F" w:rsidRPr="00D301BF">
        <w:rPr>
          <w:rFonts w:ascii="Times New Roman" w:hAnsi="Times New Roman" w:cs="Times New Roman"/>
          <w:sz w:val="24"/>
          <w:szCs w:val="24"/>
          <w:lang w:val="ru-RU"/>
        </w:rPr>
        <w:t>_____________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 от</w:t>
      </w:r>
      <w:r w:rsidR="00BA536F" w:rsidRPr="00D301BF">
        <w:rPr>
          <w:rFonts w:ascii="Times New Roman" w:hAnsi="Times New Roman" w:cs="Times New Roman"/>
          <w:sz w:val="24"/>
          <w:szCs w:val="24"/>
          <w:lang w:val="ru-RU"/>
        </w:rPr>
        <w:t>__________________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. именуемый в дальнейшем </w:t>
      </w:r>
      <w:r w:rsidR="00C93B2B" w:rsidRPr="00D301BF">
        <w:rPr>
          <w:rFonts w:ascii="Times New Roman" w:hAnsi="Times New Roman" w:cs="Times New Roman"/>
          <w:b/>
          <w:sz w:val="24"/>
          <w:szCs w:val="24"/>
          <w:lang w:val="ru-RU"/>
        </w:rPr>
        <w:t>«Заказчик»</w:t>
      </w:r>
      <w:r w:rsidR="00C93B2B" w:rsidRPr="00D301BF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 с другой стороны, вместе именуемые «Стороны», заключили настоящий договор о нижеследующем:</w:t>
      </w:r>
      <w:proofErr w:type="gramEnd"/>
    </w:p>
    <w:p w:rsidR="007E168D" w:rsidRPr="00D301BF" w:rsidRDefault="00980204" w:rsidP="00E204E4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Предмет договора</w:t>
      </w:r>
    </w:p>
    <w:p w:rsidR="007E168D" w:rsidRPr="00D301BF" w:rsidRDefault="00980204" w:rsidP="00E204E4">
      <w:pPr>
        <w:pStyle w:val="FirstParagraph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По договору возмездного оказания услуг Исполнитель обязуется по заданию Заказчика оказать услуги по оценке персонала </w:t>
      </w:r>
      <w:r w:rsidR="002650FA" w:rsidRPr="00D301BF">
        <w:rPr>
          <w:rFonts w:ascii="Times New Roman" w:hAnsi="Times New Roman" w:cs="Times New Roman"/>
          <w:lang w:val="ru-RU"/>
        </w:rPr>
        <w:t xml:space="preserve">областных отделений </w:t>
      </w:r>
      <w:r w:rsidRPr="00D301BF">
        <w:rPr>
          <w:rFonts w:ascii="Times New Roman" w:hAnsi="Times New Roman" w:cs="Times New Roman"/>
          <w:lang w:val="ru-RU"/>
        </w:rPr>
        <w:t>Заказчика методом «Таинственный покупатель» (далее - Услуги), а Заказчик обязуется принять и оплатить эти Услуги в порядке и на условиях, установленных настоящим Договором.</w:t>
      </w:r>
    </w:p>
    <w:p w:rsidR="003F41C3" w:rsidRPr="00D301BF" w:rsidRDefault="00980204" w:rsidP="003F41C3">
      <w:pPr>
        <w:pStyle w:val="a0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Исполнитель оказывает Услуги </w:t>
      </w:r>
      <w:r w:rsidR="00E14F6A" w:rsidRPr="00D301BF">
        <w:rPr>
          <w:rFonts w:ascii="Times New Roman" w:hAnsi="Times New Roman" w:cs="Times New Roman"/>
          <w:lang w:val="ru-RU"/>
        </w:rPr>
        <w:t>до 31.12</w:t>
      </w:r>
      <w:r w:rsidR="003159FA" w:rsidRPr="00D301BF">
        <w:rPr>
          <w:rFonts w:ascii="Times New Roman" w:hAnsi="Times New Roman" w:cs="Times New Roman"/>
          <w:lang w:val="ru-RU"/>
        </w:rPr>
        <w:t>.</w:t>
      </w:r>
      <w:r w:rsidR="00D301BF" w:rsidRPr="00D301BF">
        <w:rPr>
          <w:rFonts w:ascii="Times New Roman" w:hAnsi="Times New Roman" w:cs="Times New Roman"/>
          <w:lang w:val="ru-RU"/>
        </w:rPr>
        <w:t>2020</w:t>
      </w:r>
      <w:r w:rsidR="00E14F6A" w:rsidRPr="00D301BF">
        <w:rPr>
          <w:rFonts w:ascii="Times New Roman" w:hAnsi="Times New Roman" w:cs="Times New Roman"/>
          <w:lang w:val="ru-RU"/>
        </w:rPr>
        <w:t xml:space="preserve"> г.</w:t>
      </w:r>
    </w:p>
    <w:p w:rsidR="003F41C3" w:rsidRPr="00D301BF" w:rsidRDefault="003F41C3" w:rsidP="003F41C3">
      <w:pPr>
        <w:pStyle w:val="a0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 Услуги оказываются по запросам Заказчика, оформляемых письмами-уведомлениями в электронной либо бумажной форме, на основании предоставляемых графиков проведения мониторинга в </w:t>
      </w:r>
      <w:r w:rsidR="009628AE" w:rsidRPr="00D301BF">
        <w:rPr>
          <w:rFonts w:ascii="Times New Roman" w:hAnsi="Times New Roman" w:cs="Times New Roman"/>
          <w:lang w:val="ru-RU"/>
        </w:rPr>
        <w:t>отделениях</w:t>
      </w:r>
      <w:r w:rsidRPr="00D301BF">
        <w:rPr>
          <w:rFonts w:ascii="Times New Roman" w:hAnsi="Times New Roman" w:cs="Times New Roman"/>
          <w:lang w:val="ru-RU"/>
        </w:rPr>
        <w:t>. По каждому запросу предоставляется отдельный график.</w:t>
      </w:r>
    </w:p>
    <w:p w:rsidR="003F41C3" w:rsidRPr="00D301BF" w:rsidRDefault="003F41C3" w:rsidP="003F41C3">
      <w:pPr>
        <w:pStyle w:val="a0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Графики проведения мониторинга в </w:t>
      </w:r>
      <w:r w:rsidR="009628AE" w:rsidRPr="00D301BF">
        <w:rPr>
          <w:rFonts w:ascii="Times New Roman" w:hAnsi="Times New Roman" w:cs="Times New Roman"/>
          <w:lang w:val="ru-RU"/>
        </w:rPr>
        <w:t>отделениях</w:t>
      </w:r>
      <w:r w:rsidRPr="00D301BF">
        <w:rPr>
          <w:rFonts w:ascii="Times New Roman" w:hAnsi="Times New Roman" w:cs="Times New Roman"/>
          <w:lang w:val="ru-RU"/>
        </w:rPr>
        <w:t xml:space="preserve"> определяются Заказчиком на ежемесячной основе. График должен быть предоставлен не позднее </w:t>
      </w:r>
      <w:r w:rsidR="009628AE" w:rsidRPr="00D301BF">
        <w:rPr>
          <w:rFonts w:ascii="Times New Roman" w:hAnsi="Times New Roman" w:cs="Times New Roman"/>
          <w:lang w:val="ru-RU"/>
        </w:rPr>
        <w:t>5</w:t>
      </w:r>
      <w:r w:rsidRPr="00D301BF">
        <w:rPr>
          <w:rFonts w:ascii="Times New Roman" w:hAnsi="Times New Roman" w:cs="Times New Roman"/>
          <w:lang w:val="ru-RU"/>
        </w:rPr>
        <w:t xml:space="preserve"> (</w:t>
      </w:r>
      <w:r w:rsidR="009628AE" w:rsidRPr="00D301BF">
        <w:rPr>
          <w:rFonts w:ascii="Times New Roman" w:hAnsi="Times New Roman" w:cs="Times New Roman"/>
          <w:lang w:val="ru-RU"/>
        </w:rPr>
        <w:t>п</w:t>
      </w:r>
      <w:r w:rsidRPr="00D301BF">
        <w:rPr>
          <w:rFonts w:ascii="Times New Roman" w:hAnsi="Times New Roman" w:cs="Times New Roman"/>
          <w:lang w:val="ru-RU"/>
        </w:rPr>
        <w:t xml:space="preserve">яти) дней до начала проведения исследования. При отсутствии необходимости Заказчик вправе обходится без проведения мониторинга в течение определенного периода времени. </w:t>
      </w:r>
    </w:p>
    <w:p w:rsidR="003F41C3" w:rsidRPr="00D301BF" w:rsidRDefault="003F41C3" w:rsidP="003F41C3">
      <w:pPr>
        <w:pStyle w:val="a0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Визитом считается од</w:t>
      </w:r>
      <w:r w:rsidR="009628AE" w:rsidRPr="00D301BF">
        <w:rPr>
          <w:rFonts w:ascii="Times New Roman" w:hAnsi="Times New Roman" w:cs="Times New Roman"/>
          <w:lang w:val="ru-RU"/>
        </w:rPr>
        <w:t xml:space="preserve">но посещение </w:t>
      </w:r>
      <w:r w:rsidRPr="00D301BF">
        <w:rPr>
          <w:rFonts w:ascii="Times New Roman" w:hAnsi="Times New Roman" w:cs="Times New Roman"/>
          <w:lang w:val="ru-RU"/>
        </w:rPr>
        <w:t>в од</w:t>
      </w:r>
      <w:r w:rsidR="009628AE" w:rsidRPr="00D301BF">
        <w:rPr>
          <w:rFonts w:ascii="Times New Roman" w:hAnsi="Times New Roman" w:cs="Times New Roman"/>
          <w:lang w:val="ru-RU"/>
        </w:rPr>
        <w:t xml:space="preserve">но отделение </w:t>
      </w:r>
      <w:r w:rsidRPr="00D301BF">
        <w:rPr>
          <w:rFonts w:ascii="Times New Roman" w:hAnsi="Times New Roman" w:cs="Times New Roman"/>
          <w:lang w:val="ru-RU"/>
        </w:rPr>
        <w:t>и оценк</w:t>
      </w:r>
      <w:r w:rsidR="009628AE" w:rsidRPr="00D301BF">
        <w:rPr>
          <w:rFonts w:ascii="Times New Roman" w:hAnsi="Times New Roman" w:cs="Times New Roman"/>
          <w:lang w:val="ru-RU"/>
        </w:rPr>
        <w:t xml:space="preserve">а </w:t>
      </w:r>
      <w:r w:rsidRPr="00D301BF">
        <w:rPr>
          <w:rFonts w:ascii="Times New Roman" w:hAnsi="Times New Roman" w:cs="Times New Roman"/>
          <w:lang w:val="ru-RU"/>
        </w:rPr>
        <w:t xml:space="preserve">одной легенды (для каждого </w:t>
      </w:r>
      <w:r w:rsidR="009628AE" w:rsidRPr="00D301BF">
        <w:rPr>
          <w:rFonts w:ascii="Times New Roman" w:hAnsi="Times New Roman" w:cs="Times New Roman"/>
          <w:lang w:val="ru-RU"/>
        </w:rPr>
        <w:t>направления отдельная легенда).</w:t>
      </w:r>
    </w:p>
    <w:p w:rsidR="005F272A" w:rsidRPr="00D301BF" w:rsidRDefault="00BA536F" w:rsidP="00E204E4">
      <w:pPr>
        <w:pStyle w:val="Compact"/>
        <w:numPr>
          <w:ilvl w:val="0"/>
          <w:numId w:val="3"/>
        </w:numPr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Обязанности сторон</w:t>
      </w:r>
    </w:p>
    <w:p w:rsidR="005F272A" w:rsidRPr="00D301BF" w:rsidRDefault="005F272A" w:rsidP="00E204E4">
      <w:pPr>
        <w:pStyle w:val="FirstParagraph"/>
        <w:numPr>
          <w:ilvl w:val="1"/>
          <w:numId w:val="16"/>
        </w:numPr>
        <w:tabs>
          <w:tab w:val="left" w:pos="851"/>
        </w:tabs>
        <w:ind w:left="0" w:firstLine="709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Исполнитель обязан: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Оказывать Услуги качественно и в сроки, установленные настоящим Договором.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Уведомить в письменной форме Заказчика в случае приостановления оказания Услуг, не менее чем за 5 (пять) рабочих дней.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Предупреждать Заказчика о независящих от Исполнителя обстоятельствах, которые создают невозможность оказания Услуг, или приведут к ненадлежащему их оказанию.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Выполнять письменные требования и указания Заказчика, в рамках условий настоящего договора.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lastRenderedPageBreak/>
        <w:t>Безвозмездно устранить в течение 3 (трех) рабочих дней по требованию Заказчика все выявленные недостатки, если в процессе оказания Услуг Исполнитель допустил отступление от условий договора, ухудшившие качество Услуг.</w:t>
      </w:r>
    </w:p>
    <w:p w:rsidR="005F272A" w:rsidRPr="00D301BF" w:rsidRDefault="005F272A" w:rsidP="00E204E4">
      <w:pPr>
        <w:pStyle w:val="a0"/>
        <w:numPr>
          <w:ilvl w:val="1"/>
          <w:numId w:val="17"/>
        </w:numPr>
        <w:tabs>
          <w:tab w:val="left" w:pos="851"/>
        </w:tabs>
        <w:ind w:left="0" w:firstLine="709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Заказчик обязан: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Предоставить по письменному запросу Исполнителя необходимую</w:t>
      </w:r>
      <w:r w:rsidR="004472A9" w:rsidRPr="00D301BF">
        <w:rPr>
          <w:rFonts w:ascii="Times New Roman" w:hAnsi="Times New Roman" w:cs="Times New Roman"/>
          <w:lang w:val="ru-RU"/>
        </w:rPr>
        <w:t xml:space="preserve"> </w:t>
      </w:r>
      <w:r w:rsidRPr="00D301BF">
        <w:rPr>
          <w:rFonts w:ascii="Times New Roman" w:hAnsi="Times New Roman" w:cs="Times New Roman"/>
          <w:lang w:val="ru-RU"/>
        </w:rPr>
        <w:t>для оказания Услуг информацию и соответствующие документы.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Принимать Услуги Исполнителя в порядке, предусмотренном настоящим Договором.</w:t>
      </w:r>
    </w:p>
    <w:p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Своевременно и в полном объеме в соответствии с условиями настоящего Договора производить оплату Услуг.</w:t>
      </w:r>
    </w:p>
    <w:p w:rsidR="005F272A" w:rsidRPr="00D301BF" w:rsidRDefault="00980204" w:rsidP="00E204E4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Стоимость Услуг и порядок расчетов</w:t>
      </w:r>
    </w:p>
    <w:p w:rsidR="005F272A" w:rsidRPr="00D301BF" w:rsidRDefault="00980204" w:rsidP="00E204E4">
      <w:pPr>
        <w:pStyle w:val="FirstParagraph"/>
        <w:numPr>
          <w:ilvl w:val="7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3.1. Ст</w:t>
      </w:r>
      <w:r w:rsidR="00C93B2B" w:rsidRPr="00D301BF">
        <w:rPr>
          <w:rFonts w:ascii="Times New Roman" w:hAnsi="Times New Roman" w:cs="Times New Roman"/>
          <w:lang w:val="ru-RU"/>
        </w:rPr>
        <w:t>оимость услуг, указанных в п.1.1</w:t>
      </w:r>
      <w:r w:rsidRPr="00D301BF">
        <w:rPr>
          <w:rFonts w:ascii="Times New Roman" w:hAnsi="Times New Roman" w:cs="Times New Roman"/>
          <w:lang w:val="ru-RU"/>
        </w:rPr>
        <w:t xml:space="preserve"> настоящего Договора, определяется </w:t>
      </w:r>
      <w:r w:rsidR="002650FA" w:rsidRPr="00D301BF">
        <w:rPr>
          <w:rFonts w:ascii="Times New Roman" w:hAnsi="Times New Roman" w:cs="Times New Roman"/>
          <w:lang w:val="ru-RU"/>
        </w:rPr>
        <w:t>в соответствии с Приложением №1.</w:t>
      </w:r>
    </w:p>
    <w:p w:rsidR="007E168D" w:rsidRPr="00D301BF" w:rsidRDefault="00980204" w:rsidP="00E204E4">
      <w:pPr>
        <w:pStyle w:val="a0"/>
        <w:numPr>
          <w:ilvl w:val="7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3.2. </w:t>
      </w:r>
      <w:r w:rsidR="008F2C3F" w:rsidRPr="00D301BF">
        <w:rPr>
          <w:rFonts w:ascii="Times New Roman" w:hAnsi="Times New Roman" w:cs="Times New Roman"/>
          <w:lang w:val="ru-RU"/>
        </w:rPr>
        <w:t>Предоплата по настоящему Договору производиться в размере 50% путем перечисления на расчетный счет Исполнителя в течение 5 (пять) банковских дней с момента подписания Сторонами настоящего Договора, за каждый изучаемый месяц, определенными сторонами, а остальная часть оплаты производится после выполнения услуг в</w:t>
      </w:r>
      <w:r w:rsidR="00396BBA" w:rsidRPr="00D301BF">
        <w:rPr>
          <w:rFonts w:ascii="Times New Roman" w:hAnsi="Times New Roman" w:cs="Times New Roman"/>
          <w:lang w:val="ru-RU"/>
        </w:rPr>
        <w:t xml:space="preserve"> установленном порядке. Оказание услуг</w:t>
      </w:r>
      <w:r w:rsidR="008F2C3F" w:rsidRPr="00D301BF">
        <w:rPr>
          <w:rFonts w:ascii="Times New Roman" w:hAnsi="Times New Roman" w:cs="Times New Roman"/>
          <w:lang w:val="ru-RU"/>
        </w:rPr>
        <w:t xml:space="preserve"> “та</w:t>
      </w:r>
      <w:r w:rsidR="00396BBA" w:rsidRPr="00D301BF">
        <w:rPr>
          <w:rFonts w:ascii="Times New Roman" w:hAnsi="Times New Roman" w:cs="Times New Roman"/>
          <w:lang w:val="ru-RU"/>
        </w:rPr>
        <w:t>инственного покупателя” выполняю</w:t>
      </w:r>
      <w:r w:rsidR="008F2C3F" w:rsidRPr="00D301BF">
        <w:rPr>
          <w:rFonts w:ascii="Times New Roman" w:hAnsi="Times New Roman" w:cs="Times New Roman"/>
          <w:lang w:val="ru-RU"/>
        </w:rPr>
        <w:t>тся по требованию заказчика.</w:t>
      </w:r>
    </w:p>
    <w:p w:rsidR="007E168D" w:rsidRPr="00D301BF" w:rsidRDefault="00980204" w:rsidP="00E204E4">
      <w:pPr>
        <w:pStyle w:val="a0"/>
        <w:numPr>
          <w:ilvl w:val="7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3.3. Исполнитель приступает к оказанию Услуг в течение 3 (трех) рабочих дней с момента поступления на его счет предоплаты.</w:t>
      </w:r>
    </w:p>
    <w:p w:rsidR="007E168D" w:rsidRPr="00D301BF" w:rsidRDefault="00980204" w:rsidP="00E204E4">
      <w:pPr>
        <w:pStyle w:val="a0"/>
        <w:numPr>
          <w:ilvl w:val="7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3.4. В особых случаях, Исполнитель по просьбе Заказчика может приступить к оказанию Услуг без получения сумм</w:t>
      </w:r>
      <w:r w:rsidR="00E14F6A" w:rsidRPr="00D301BF">
        <w:rPr>
          <w:rFonts w:ascii="Times New Roman" w:hAnsi="Times New Roman" w:cs="Times New Roman"/>
          <w:lang w:val="ru-RU"/>
        </w:rPr>
        <w:t>ы</w:t>
      </w:r>
      <w:r w:rsidRPr="00D301BF">
        <w:rPr>
          <w:rFonts w:ascii="Times New Roman" w:hAnsi="Times New Roman" w:cs="Times New Roman"/>
          <w:lang w:val="ru-RU"/>
        </w:rPr>
        <w:t xml:space="preserve"> предоплаты </w:t>
      </w:r>
      <w:r w:rsidR="00BA536F" w:rsidRPr="00D301BF">
        <w:rPr>
          <w:rFonts w:ascii="Times New Roman" w:hAnsi="Times New Roman" w:cs="Times New Roman"/>
          <w:lang w:val="ru-RU"/>
        </w:rPr>
        <w:t>за Услуги,</w:t>
      </w:r>
      <w:r w:rsidRPr="00D301BF">
        <w:rPr>
          <w:rFonts w:ascii="Times New Roman" w:hAnsi="Times New Roman" w:cs="Times New Roman"/>
          <w:lang w:val="ru-RU"/>
        </w:rPr>
        <w:t xml:space="preserve"> и оплата Услуг Исполнителя производится</w:t>
      </w:r>
      <w:r w:rsidR="00E14F6A" w:rsidRPr="00D301BF">
        <w:rPr>
          <w:rFonts w:ascii="Times New Roman" w:hAnsi="Times New Roman" w:cs="Times New Roman"/>
          <w:lang w:val="ru-RU"/>
        </w:rPr>
        <w:t xml:space="preserve"> в размере 100%</w:t>
      </w:r>
      <w:r w:rsidRPr="00D301BF">
        <w:rPr>
          <w:rFonts w:ascii="Times New Roman" w:hAnsi="Times New Roman" w:cs="Times New Roman"/>
          <w:lang w:val="ru-RU"/>
        </w:rPr>
        <w:t xml:space="preserve"> на основе Акта </w:t>
      </w:r>
      <w:proofErr w:type="gramStart"/>
      <w:r w:rsidRPr="00D301BF">
        <w:rPr>
          <w:rFonts w:ascii="Times New Roman" w:hAnsi="Times New Roman" w:cs="Times New Roman"/>
          <w:lang w:val="ru-RU"/>
        </w:rPr>
        <w:t>об</w:t>
      </w:r>
      <w:proofErr w:type="gramEnd"/>
      <w:r w:rsidRPr="00D301BF">
        <w:rPr>
          <w:rFonts w:ascii="Times New Roman" w:hAnsi="Times New Roman" w:cs="Times New Roman"/>
          <w:lang w:val="ru-RU"/>
        </w:rPr>
        <w:t xml:space="preserve"> оказанных Услуг, подписанно</w:t>
      </w:r>
      <w:r w:rsidR="00E14F6A" w:rsidRPr="00D301BF">
        <w:rPr>
          <w:rFonts w:ascii="Times New Roman" w:hAnsi="Times New Roman" w:cs="Times New Roman"/>
          <w:lang w:val="ru-RU"/>
        </w:rPr>
        <w:t xml:space="preserve">го </w:t>
      </w:r>
      <w:r w:rsidRPr="00D301BF">
        <w:rPr>
          <w:rFonts w:ascii="Times New Roman" w:hAnsi="Times New Roman" w:cs="Times New Roman"/>
          <w:lang w:val="ru-RU"/>
        </w:rPr>
        <w:t>Сторонами.</w:t>
      </w:r>
    </w:p>
    <w:p w:rsidR="000F3074" w:rsidRPr="00D301BF" w:rsidRDefault="000F3074" w:rsidP="00E204E4">
      <w:pPr>
        <w:pStyle w:val="a0"/>
        <w:numPr>
          <w:ilvl w:val="7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3.5. Общая сумма выплат по договору не должна превышать </w:t>
      </w:r>
      <w:r w:rsidR="00D301BF" w:rsidRPr="00D301BF">
        <w:rPr>
          <w:rFonts w:ascii="Times New Roman" w:hAnsi="Times New Roman" w:cs="Times New Roman"/>
          <w:lang w:val="ru-RU"/>
        </w:rPr>
        <w:t xml:space="preserve">350 000 000 (триста пятьдесят </w:t>
      </w:r>
      <w:r w:rsidRPr="00D301BF">
        <w:rPr>
          <w:rFonts w:ascii="Times New Roman" w:hAnsi="Times New Roman" w:cs="Times New Roman"/>
          <w:lang w:val="ru-RU"/>
        </w:rPr>
        <w:t xml:space="preserve">миллионов) </w:t>
      </w:r>
      <w:proofErr w:type="spellStart"/>
      <w:r w:rsidRPr="00D301BF">
        <w:rPr>
          <w:rFonts w:ascii="Times New Roman" w:hAnsi="Times New Roman" w:cs="Times New Roman"/>
          <w:lang w:val="ru-RU"/>
        </w:rPr>
        <w:t>сум</w:t>
      </w:r>
      <w:proofErr w:type="spellEnd"/>
      <w:r w:rsidRPr="00D301BF">
        <w:rPr>
          <w:rFonts w:ascii="Times New Roman" w:hAnsi="Times New Roman" w:cs="Times New Roman"/>
          <w:lang w:val="ru-RU"/>
        </w:rPr>
        <w:t>.</w:t>
      </w:r>
    </w:p>
    <w:p w:rsidR="005F272A" w:rsidRPr="00D301BF" w:rsidRDefault="00980204" w:rsidP="00E204E4">
      <w:pPr>
        <w:pStyle w:val="Compact"/>
        <w:numPr>
          <w:ilvl w:val="0"/>
          <w:numId w:val="6"/>
        </w:numPr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Порядок и сроки приемки оказанных Услуг</w:t>
      </w:r>
    </w:p>
    <w:p w:rsidR="007E168D" w:rsidRPr="00D301BF" w:rsidRDefault="00396BBA" w:rsidP="00E204E4">
      <w:pPr>
        <w:pStyle w:val="a0"/>
        <w:numPr>
          <w:ilvl w:val="7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4.1</w:t>
      </w:r>
      <w:r w:rsidR="00980204" w:rsidRPr="00D301BF">
        <w:rPr>
          <w:rFonts w:ascii="Times New Roman" w:hAnsi="Times New Roman" w:cs="Times New Roman"/>
          <w:lang w:val="ru-RU"/>
        </w:rPr>
        <w:t>. В течение 3 (трех) рабочих дней по</w:t>
      </w:r>
      <w:r w:rsidR="003C5B59" w:rsidRPr="00D301BF">
        <w:rPr>
          <w:rFonts w:ascii="Times New Roman" w:hAnsi="Times New Roman" w:cs="Times New Roman"/>
          <w:lang w:val="ru-RU"/>
        </w:rPr>
        <w:t>сле</w:t>
      </w:r>
      <w:r w:rsidR="00980204" w:rsidRPr="00D301BF">
        <w:rPr>
          <w:rFonts w:ascii="Times New Roman" w:hAnsi="Times New Roman" w:cs="Times New Roman"/>
          <w:lang w:val="ru-RU"/>
        </w:rPr>
        <w:t xml:space="preserve"> завершени</w:t>
      </w:r>
      <w:r w:rsidR="003C5B59" w:rsidRPr="00D301BF">
        <w:rPr>
          <w:rFonts w:ascii="Times New Roman" w:hAnsi="Times New Roman" w:cs="Times New Roman"/>
          <w:lang w:val="ru-RU"/>
        </w:rPr>
        <w:t>ю</w:t>
      </w:r>
      <w:r w:rsidR="00980204" w:rsidRPr="00D301BF">
        <w:rPr>
          <w:rFonts w:ascii="Times New Roman" w:hAnsi="Times New Roman" w:cs="Times New Roman"/>
          <w:lang w:val="ru-RU"/>
        </w:rPr>
        <w:t xml:space="preserve"> оказания Услуг Исполнитель направляет Заказчику Акт об оказанных Услугах по договору с приложением к нему отчетов.</w:t>
      </w:r>
    </w:p>
    <w:p w:rsidR="007E168D" w:rsidRPr="00D301BF" w:rsidRDefault="00396BBA" w:rsidP="00E204E4">
      <w:pPr>
        <w:pStyle w:val="a0"/>
        <w:numPr>
          <w:ilvl w:val="7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4.2</w:t>
      </w:r>
      <w:r w:rsidR="00980204" w:rsidRPr="00D301BF">
        <w:rPr>
          <w:rFonts w:ascii="Times New Roman" w:hAnsi="Times New Roman" w:cs="Times New Roman"/>
          <w:lang w:val="ru-RU"/>
        </w:rPr>
        <w:t>. Заказчик в течение 2 (двух) рабочих дней со дня получения подписанного Исполнителем Акта направляет Исполнителю подписанный со своей стороны Акт или мотивированный отказ от приемки оказанных Услуг. В случае не отправки Заказчиком подписанного Акта Исполнителю в указанные сроки, то услуги считаются оказанными надлежащим образом, и Заказчик не имеет претензий к оказанным услугам.</w:t>
      </w:r>
    </w:p>
    <w:p w:rsidR="007E168D" w:rsidRPr="00D301BF" w:rsidRDefault="00396BBA" w:rsidP="00E204E4">
      <w:pPr>
        <w:pStyle w:val="a0"/>
        <w:numPr>
          <w:ilvl w:val="7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4.3</w:t>
      </w:r>
      <w:r w:rsidR="00980204" w:rsidRPr="00D301BF">
        <w:rPr>
          <w:rFonts w:ascii="Times New Roman" w:hAnsi="Times New Roman" w:cs="Times New Roman"/>
          <w:lang w:val="ru-RU"/>
        </w:rPr>
        <w:t xml:space="preserve">. В случае мотивированного отказа Заказчика от приемки результатов оказанных Услуг, Стороны в течение последующих 3 (трех) рабочих дней должны по результатам рассмотрения замечаний составить двусторонний Акт с перечнем принятых Исполнителем доработок и сроков их выполнения. Доработки производятся Исполнителем за счет и в сроки, согласованные Сторонами. Этот результат принимается </w:t>
      </w:r>
      <w:r w:rsidR="00980204" w:rsidRPr="00D301BF">
        <w:rPr>
          <w:rFonts w:ascii="Times New Roman" w:hAnsi="Times New Roman" w:cs="Times New Roman"/>
          <w:lang w:val="ru-RU"/>
        </w:rPr>
        <w:lastRenderedPageBreak/>
        <w:t>Заказчиком в порядке, аналогичном п</w:t>
      </w:r>
      <w:r w:rsidRPr="00D301BF">
        <w:rPr>
          <w:rFonts w:ascii="Times New Roman" w:hAnsi="Times New Roman" w:cs="Times New Roman"/>
          <w:lang w:val="ru-RU"/>
        </w:rPr>
        <w:t>орядку, определенному пункту 4.1</w:t>
      </w:r>
      <w:r w:rsidR="00980204" w:rsidRPr="00D301BF">
        <w:rPr>
          <w:rFonts w:ascii="Times New Roman" w:hAnsi="Times New Roman" w:cs="Times New Roman"/>
          <w:lang w:val="ru-RU"/>
        </w:rPr>
        <w:t>. настоящего Договора.</w:t>
      </w:r>
    </w:p>
    <w:p w:rsidR="007E168D" w:rsidRPr="00D301BF" w:rsidRDefault="00980204" w:rsidP="00E204E4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Конфиденциальность</w:t>
      </w:r>
    </w:p>
    <w:p w:rsidR="000E687D" w:rsidRPr="00D301BF" w:rsidRDefault="00980204" w:rsidP="00E204E4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5.1. Стороны обязуются обеспечить хранение конфиденциальной информации друг о друге, если таковая станет доступной сторонам в рамках настоящего договора.</w:t>
      </w:r>
    </w:p>
    <w:p w:rsidR="007E168D" w:rsidRPr="00D301BF" w:rsidRDefault="00980204" w:rsidP="00E204E4">
      <w:pPr>
        <w:pStyle w:val="Compact"/>
        <w:numPr>
          <w:ilvl w:val="0"/>
          <w:numId w:val="8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Ответственность Сторон</w:t>
      </w:r>
    </w:p>
    <w:p w:rsidR="007E168D" w:rsidRPr="00D301BF" w:rsidRDefault="00980204" w:rsidP="00E204E4">
      <w:pPr>
        <w:pStyle w:val="FirstParagraph"/>
        <w:numPr>
          <w:ilvl w:val="7"/>
          <w:numId w:val="8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6.1. За неисполнение или ненадлежащее исполнение обязательств по настоящему Договору Стороны несут ответственность в соответствии с действующим законодательством Республики Узбекистан.</w:t>
      </w:r>
    </w:p>
    <w:p w:rsidR="00D05D8F" w:rsidRPr="00D301BF" w:rsidRDefault="00980204" w:rsidP="00E204E4">
      <w:pPr>
        <w:pStyle w:val="Compact"/>
        <w:numPr>
          <w:ilvl w:val="0"/>
          <w:numId w:val="9"/>
        </w:numPr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Форс-мажор</w:t>
      </w:r>
      <w:r w:rsidR="00D05D8F" w:rsidRPr="00D301BF">
        <w:rPr>
          <w:rFonts w:ascii="Times New Roman" w:hAnsi="Times New Roman" w:cs="Times New Roman"/>
          <w:b/>
          <w:lang w:val="ru-RU"/>
        </w:rPr>
        <w:t xml:space="preserve"> </w:t>
      </w:r>
    </w:p>
    <w:p w:rsidR="007E168D" w:rsidRPr="00D301BF" w:rsidRDefault="00980204" w:rsidP="00E204E4">
      <w:pPr>
        <w:pStyle w:val="Compact"/>
        <w:numPr>
          <w:ilvl w:val="7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7.1. Сторона освобождается от ответственности за неисполнение или ненадлежащее исполнение своих обязательств по настоящему Договору, если это неисполнение или ненадлежащее исполнение явилось следствием обстояте</w:t>
      </w:r>
      <w:r w:rsidR="003A2263">
        <w:rPr>
          <w:rFonts w:ascii="Times New Roman" w:hAnsi="Times New Roman" w:cs="Times New Roman"/>
          <w:lang w:val="ru-RU"/>
        </w:rPr>
        <w:t>льств непреодолимой силы (форс-</w:t>
      </w:r>
      <w:r w:rsidRPr="00D301BF">
        <w:rPr>
          <w:rFonts w:ascii="Times New Roman" w:hAnsi="Times New Roman" w:cs="Times New Roman"/>
          <w:lang w:val="ru-RU"/>
        </w:rPr>
        <w:t>мажора), возникших после заключения настоящего Договора в результате событий чрезвычайного характера, которые Сторона не могла ни предвидеть, ни предотвратить разумными мерами. К таким событиям чрезвычайного характера, в частности, относятся: пожар, наводнение и иные природные бедствия, военные действия или массовые беспорядки, террористические акты, а также действия государственных органов власти.</w:t>
      </w:r>
    </w:p>
    <w:p w:rsidR="00C63BB7" w:rsidRPr="00D301BF" w:rsidRDefault="00C63BB7" w:rsidP="00E204E4">
      <w:pPr>
        <w:pStyle w:val="a0"/>
        <w:numPr>
          <w:ilvl w:val="0"/>
          <w:numId w:val="9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Срок действия договора и порядок его расторжения</w:t>
      </w:r>
    </w:p>
    <w:p w:rsidR="00812D49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812D49" w:rsidRPr="00D301BF">
        <w:rPr>
          <w:rFonts w:ascii="Times New Roman" w:hAnsi="Times New Roman" w:cs="Times New Roman"/>
          <w:lang w:val="ru-RU"/>
        </w:rPr>
        <w:t>.1</w:t>
      </w:r>
      <w:r w:rsidR="00812D49" w:rsidRPr="00D301BF">
        <w:rPr>
          <w:rFonts w:ascii="Times New Roman" w:hAnsi="Times New Roman" w:cs="Times New Roman"/>
          <w:b/>
          <w:lang w:val="ru-RU"/>
        </w:rPr>
        <w:t>.</w:t>
      </w:r>
      <w:r w:rsidR="00812D49" w:rsidRPr="00D301BF">
        <w:rPr>
          <w:rFonts w:ascii="Times New Roman" w:hAnsi="Times New Roman" w:cs="Times New Roman"/>
          <w:lang w:val="ru-RU"/>
        </w:rPr>
        <w:tab/>
        <w:t xml:space="preserve">Договор вступает в силу </w:t>
      </w:r>
      <w:proofErr w:type="gramStart"/>
      <w:r w:rsidR="00812D49" w:rsidRPr="00D301BF">
        <w:rPr>
          <w:rFonts w:ascii="Times New Roman" w:hAnsi="Times New Roman" w:cs="Times New Roman"/>
          <w:lang w:val="ru-RU"/>
        </w:rPr>
        <w:t>с даты</w:t>
      </w:r>
      <w:proofErr w:type="gramEnd"/>
      <w:r w:rsidR="00812D49" w:rsidRPr="00D301BF">
        <w:rPr>
          <w:rFonts w:ascii="Times New Roman" w:hAnsi="Times New Roman" w:cs="Times New Roman"/>
          <w:lang w:val="ru-RU"/>
        </w:rPr>
        <w:t xml:space="preserve"> его подписания обеими Сторонами и действует </w:t>
      </w:r>
      <w:r w:rsidRPr="00D301BF">
        <w:rPr>
          <w:rFonts w:ascii="Times New Roman" w:hAnsi="Times New Roman" w:cs="Times New Roman"/>
          <w:lang w:val="ru-RU"/>
        </w:rPr>
        <w:t xml:space="preserve">до 31 декабря </w:t>
      </w:r>
      <w:r w:rsidR="00D301BF" w:rsidRPr="00D301BF">
        <w:rPr>
          <w:rFonts w:ascii="Times New Roman" w:hAnsi="Times New Roman" w:cs="Times New Roman"/>
          <w:lang w:val="ru-RU"/>
        </w:rPr>
        <w:t>2020</w:t>
      </w:r>
      <w:r w:rsidR="000F3074" w:rsidRPr="00D301BF">
        <w:rPr>
          <w:rFonts w:ascii="Times New Roman" w:hAnsi="Times New Roman" w:cs="Times New Roman"/>
          <w:lang w:val="ru-RU"/>
        </w:rPr>
        <w:t xml:space="preserve"> </w:t>
      </w:r>
      <w:r w:rsidR="00812D49" w:rsidRPr="00D301BF">
        <w:rPr>
          <w:rFonts w:ascii="Times New Roman" w:hAnsi="Times New Roman" w:cs="Times New Roman"/>
          <w:lang w:val="ru-RU"/>
        </w:rPr>
        <w:t xml:space="preserve">года. </w:t>
      </w:r>
    </w:p>
    <w:p w:rsidR="00812D49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E204E4" w:rsidRPr="00D301BF">
        <w:rPr>
          <w:rFonts w:ascii="Times New Roman" w:hAnsi="Times New Roman" w:cs="Times New Roman"/>
          <w:lang w:val="ru-RU"/>
        </w:rPr>
        <w:t>.2.</w:t>
      </w:r>
      <w:r w:rsidR="00E204E4" w:rsidRPr="00D301BF">
        <w:rPr>
          <w:rFonts w:ascii="Times New Roman" w:hAnsi="Times New Roman" w:cs="Times New Roman"/>
          <w:lang w:val="ru-RU"/>
        </w:rPr>
        <w:tab/>
        <w:t>Договор</w:t>
      </w:r>
      <w:r w:rsidR="00812D49" w:rsidRPr="00D301B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812D49" w:rsidRPr="00D301BF">
        <w:rPr>
          <w:rFonts w:ascii="Times New Roman" w:hAnsi="Times New Roman" w:cs="Times New Roman"/>
          <w:lang w:val="ru-RU"/>
        </w:rPr>
        <w:t>может быть досрочно расторгнут</w:t>
      </w:r>
      <w:proofErr w:type="gramEnd"/>
      <w:r w:rsidR="00812D49" w:rsidRPr="00D301BF">
        <w:rPr>
          <w:rFonts w:ascii="Times New Roman" w:hAnsi="Times New Roman" w:cs="Times New Roman"/>
          <w:lang w:val="ru-RU"/>
        </w:rPr>
        <w:t xml:space="preserve"> по инициативе любой из Сторон, с предварительным уведомлением другой Стороны за 30 (тридцать) календарных дней до предполагаемой даты расторжения, при условии проведения Сторонами взаиморасчетов. Уведомление о расторжении направляется в письменной форме. </w:t>
      </w:r>
    </w:p>
    <w:p w:rsidR="00812D49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812D49" w:rsidRPr="00D301BF">
        <w:rPr>
          <w:rFonts w:ascii="Times New Roman" w:hAnsi="Times New Roman" w:cs="Times New Roman"/>
          <w:lang w:val="ru-RU"/>
        </w:rPr>
        <w:t>.3.</w:t>
      </w:r>
      <w:r w:rsidR="00812D49" w:rsidRPr="00D301BF">
        <w:rPr>
          <w:rFonts w:ascii="Times New Roman" w:hAnsi="Times New Roman" w:cs="Times New Roman"/>
          <w:lang w:val="ru-RU"/>
        </w:rPr>
        <w:tab/>
        <w:t xml:space="preserve">Если основанием для расторжения договора послужило существенное его нарушение одной из Сторон, другая сторона  вправе требовать возмещения прямых </w:t>
      </w:r>
      <w:r w:rsidR="00144741">
        <w:rPr>
          <w:rFonts w:ascii="Times New Roman" w:hAnsi="Times New Roman" w:cs="Times New Roman"/>
          <w:lang w:val="ru-RU"/>
        </w:rPr>
        <w:t>и косвенных</w:t>
      </w:r>
      <w:bookmarkStart w:id="0" w:name="_GoBack"/>
      <w:bookmarkEnd w:id="0"/>
      <w:r w:rsidR="00812D49" w:rsidRPr="00D301BF">
        <w:rPr>
          <w:rFonts w:ascii="Times New Roman" w:hAnsi="Times New Roman" w:cs="Times New Roman"/>
          <w:lang w:val="ru-RU"/>
        </w:rPr>
        <w:t xml:space="preserve">  убытков,   причиненных расторжением.</w:t>
      </w:r>
    </w:p>
    <w:p w:rsidR="00C63BB7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812D49" w:rsidRPr="00D301BF">
        <w:rPr>
          <w:rFonts w:ascii="Times New Roman" w:hAnsi="Times New Roman" w:cs="Times New Roman"/>
          <w:lang w:val="ru-RU"/>
        </w:rPr>
        <w:t>.4.</w:t>
      </w:r>
      <w:r w:rsidR="00812D49" w:rsidRPr="00D301BF">
        <w:rPr>
          <w:rFonts w:ascii="Times New Roman" w:hAnsi="Times New Roman" w:cs="Times New Roman"/>
          <w:lang w:val="ru-RU"/>
        </w:rPr>
        <w:tab/>
        <w:t>Денежные обязательства Сторон, а также обязательства, определяющие ответственность сторон за нарушение настоящего договора, сохраняются до момента их полного исполнения.</w:t>
      </w:r>
    </w:p>
    <w:p w:rsidR="007E168D" w:rsidRPr="00D301BF" w:rsidRDefault="00C63BB7" w:rsidP="00E204E4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9</w:t>
      </w:r>
      <w:r w:rsidR="00D05D8F" w:rsidRPr="00D301BF">
        <w:rPr>
          <w:rFonts w:ascii="Times New Roman" w:hAnsi="Times New Roman" w:cs="Times New Roman"/>
          <w:b/>
          <w:lang w:val="ru-RU"/>
        </w:rPr>
        <w:t xml:space="preserve">. </w:t>
      </w:r>
      <w:r w:rsidR="00980204" w:rsidRPr="00D301BF">
        <w:rPr>
          <w:rFonts w:ascii="Times New Roman" w:hAnsi="Times New Roman" w:cs="Times New Roman"/>
          <w:b/>
          <w:lang w:val="ru-RU"/>
        </w:rPr>
        <w:t>Рассмотрение споров</w:t>
      </w:r>
    </w:p>
    <w:p w:rsidR="007E168D" w:rsidRPr="00D301BF" w:rsidRDefault="00C63BB7" w:rsidP="00E204E4">
      <w:pPr>
        <w:pStyle w:val="a0"/>
        <w:numPr>
          <w:ilvl w:val="7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9</w:t>
      </w:r>
      <w:r w:rsidR="00980204" w:rsidRPr="00D301BF">
        <w:rPr>
          <w:rFonts w:ascii="Times New Roman" w:hAnsi="Times New Roman" w:cs="Times New Roman"/>
          <w:lang w:val="ru-RU"/>
        </w:rPr>
        <w:t>.1. Все споры и разногласия, которые могут возникнуть при выполнении условий настоящего Договора, будут решаться путем переговоров между Сторонами.</w:t>
      </w:r>
    </w:p>
    <w:p w:rsidR="007E168D" w:rsidRPr="00D301BF" w:rsidRDefault="00C63BB7" w:rsidP="00E204E4">
      <w:pPr>
        <w:pStyle w:val="a0"/>
        <w:numPr>
          <w:ilvl w:val="7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9</w:t>
      </w:r>
      <w:r w:rsidR="00980204" w:rsidRPr="00D301BF">
        <w:rPr>
          <w:rFonts w:ascii="Times New Roman" w:hAnsi="Times New Roman" w:cs="Times New Roman"/>
          <w:lang w:val="ru-RU"/>
        </w:rPr>
        <w:t>.2. Для рассмотрения споров Сторонами устанавливается претензионный характер разрешения споров. Срок рассмотрения претензии установлен в 15 (пятнадцать) рабочих дней.</w:t>
      </w:r>
    </w:p>
    <w:p w:rsidR="007E168D" w:rsidRPr="00D301BF" w:rsidRDefault="00C63BB7" w:rsidP="00E204E4">
      <w:pPr>
        <w:pStyle w:val="a0"/>
        <w:numPr>
          <w:ilvl w:val="7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lastRenderedPageBreak/>
        <w:t>9</w:t>
      </w:r>
      <w:r w:rsidR="00980204" w:rsidRPr="00D301BF">
        <w:rPr>
          <w:rFonts w:ascii="Times New Roman" w:hAnsi="Times New Roman" w:cs="Times New Roman"/>
          <w:lang w:val="ru-RU"/>
        </w:rPr>
        <w:t>.3. Все неурегулированные путем переговоров споры, возникающие по настоящему Договору или в связи с ним, в том числе касающиеся его выполнения, нарушения, прекращения или действительности, подлежат разрешению в Ташкентском межрайонном экономическом суде.</w:t>
      </w:r>
    </w:p>
    <w:p w:rsidR="007E168D" w:rsidRPr="00D301BF" w:rsidRDefault="00C63BB7" w:rsidP="00E204E4">
      <w:pPr>
        <w:pStyle w:val="Compact"/>
        <w:ind w:left="36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 xml:space="preserve">10. </w:t>
      </w:r>
      <w:r w:rsidR="00980204" w:rsidRPr="00D301BF">
        <w:rPr>
          <w:rFonts w:ascii="Times New Roman" w:hAnsi="Times New Roman" w:cs="Times New Roman"/>
          <w:b/>
          <w:lang w:val="ru-RU"/>
        </w:rPr>
        <w:t>Заключительные положения</w:t>
      </w:r>
    </w:p>
    <w:p w:rsidR="007E168D" w:rsidRPr="00D301BF" w:rsidRDefault="00C63BB7" w:rsidP="00E204E4">
      <w:pPr>
        <w:pStyle w:val="a0"/>
        <w:numPr>
          <w:ilvl w:val="7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10.1</w:t>
      </w:r>
      <w:r w:rsidR="00980204" w:rsidRPr="00D301BF">
        <w:rPr>
          <w:rFonts w:ascii="Times New Roman" w:hAnsi="Times New Roman" w:cs="Times New Roman"/>
          <w:lang w:val="ru-RU"/>
        </w:rPr>
        <w:t>. Настоящий Договор может быть изменен и дополнен только на основании письменного дополнительного соглашения к договору, подписанного уполномоченными представителями Сторон</w:t>
      </w:r>
      <w:r w:rsidR="007A7CAD" w:rsidRPr="00D301BF">
        <w:rPr>
          <w:rFonts w:ascii="Times New Roman" w:hAnsi="Times New Roman" w:cs="Times New Roman"/>
          <w:lang w:val="ru-RU"/>
        </w:rPr>
        <w:t xml:space="preserve"> и</w:t>
      </w:r>
      <w:r w:rsidR="007A7CAD" w:rsidRPr="00D301BF">
        <w:rPr>
          <w:lang w:val="ru-RU"/>
        </w:rPr>
        <w:t xml:space="preserve"> </w:t>
      </w:r>
      <w:r w:rsidR="00EB36BC" w:rsidRPr="00D301BF">
        <w:rPr>
          <w:rFonts w:ascii="Times New Roman" w:hAnsi="Times New Roman" w:cs="Times New Roman"/>
          <w:lang w:val="ru-RU"/>
        </w:rPr>
        <w:t xml:space="preserve">Приложения №1 </w:t>
      </w:r>
      <w:r w:rsidR="007A7CAD" w:rsidRPr="00D301BF">
        <w:rPr>
          <w:rFonts w:ascii="Times New Roman" w:hAnsi="Times New Roman" w:cs="Times New Roman"/>
          <w:lang w:val="ru-RU"/>
        </w:rPr>
        <w:t>явля</w:t>
      </w:r>
      <w:r w:rsidR="00EB36BC" w:rsidRPr="00D301BF">
        <w:rPr>
          <w:rFonts w:ascii="Times New Roman" w:hAnsi="Times New Roman" w:cs="Times New Roman"/>
          <w:lang w:val="ru-RU"/>
        </w:rPr>
        <w:t>е</w:t>
      </w:r>
      <w:r w:rsidR="007A7CAD" w:rsidRPr="00D301BF">
        <w:rPr>
          <w:rFonts w:ascii="Times New Roman" w:hAnsi="Times New Roman" w:cs="Times New Roman"/>
          <w:lang w:val="ru-RU"/>
        </w:rPr>
        <w:t>тся неотъемлемыми частями настоящего договора</w:t>
      </w:r>
      <w:r w:rsidR="00980204" w:rsidRPr="00D301BF">
        <w:rPr>
          <w:rFonts w:ascii="Times New Roman" w:hAnsi="Times New Roman" w:cs="Times New Roman"/>
          <w:lang w:val="ru-RU"/>
        </w:rPr>
        <w:t>.</w:t>
      </w:r>
    </w:p>
    <w:p w:rsidR="007E168D" w:rsidRPr="00D301BF" w:rsidRDefault="00C63BB7" w:rsidP="00E204E4">
      <w:pPr>
        <w:pStyle w:val="a0"/>
        <w:numPr>
          <w:ilvl w:val="7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10.2</w:t>
      </w:r>
      <w:r w:rsidR="00980204" w:rsidRPr="00D301BF">
        <w:rPr>
          <w:rFonts w:ascii="Times New Roman" w:hAnsi="Times New Roman" w:cs="Times New Roman"/>
          <w:lang w:val="ru-RU"/>
        </w:rPr>
        <w:t>. После подписания настоящего Договора все предыдущие письменные и устные соглашения, переписка и переговоры между Сторонами, относящиеся к настоящему Договору, теряют силу.</w:t>
      </w:r>
    </w:p>
    <w:p w:rsidR="007E168D" w:rsidRPr="00D301BF" w:rsidRDefault="00C63BB7" w:rsidP="00E204E4">
      <w:pPr>
        <w:pStyle w:val="a0"/>
        <w:numPr>
          <w:ilvl w:val="7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10.3</w:t>
      </w:r>
      <w:r w:rsidR="00980204" w:rsidRPr="00D301BF">
        <w:rPr>
          <w:rFonts w:ascii="Times New Roman" w:hAnsi="Times New Roman" w:cs="Times New Roman"/>
          <w:lang w:val="ru-RU"/>
        </w:rPr>
        <w:t>. Договор составлен в двух экземплярах (по одному для каждой из Сторон) на русском языке, имеющих одинаковую юридическую силу.</w:t>
      </w:r>
    </w:p>
    <w:p w:rsidR="00E204E4" w:rsidRPr="00D301BF" w:rsidRDefault="00E204E4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E204E4" w:rsidRPr="00D301BF" w:rsidRDefault="00E204E4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D05D8F" w:rsidRPr="00D301BF" w:rsidRDefault="00BE344D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11.</w:t>
      </w:r>
      <w:r w:rsidR="00980204" w:rsidRPr="00D301BF">
        <w:rPr>
          <w:rFonts w:ascii="Times New Roman" w:hAnsi="Times New Roman" w:cs="Times New Roman"/>
          <w:b/>
          <w:lang w:val="ru-RU"/>
        </w:rPr>
        <w:t>Адреса и реквизиты Сторон</w:t>
      </w:r>
    </w:p>
    <w:p w:rsidR="007B2C6D" w:rsidRPr="00D301BF" w:rsidRDefault="007B2C6D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3"/>
        <w:gridCol w:w="4639"/>
      </w:tblGrid>
      <w:tr w:rsidR="00D05D8F" w:rsidRPr="00D301BF" w:rsidTr="00E204E4">
        <w:trPr>
          <w:trHeight w:val="4852"/>
        </w:trPr>
        <w:tc>
          <w:tcPr>
            <w:tcW w:w="4713" w:type="dxa"/>
          </w:tcPr>
          <w:p w:rsidR="00D05D8F" w:rsidRPr="00D301BF" w:rsidRDefault="00D05D8F" w:rsidP="00E204E4">
            <w:pPr>
              <w:pStyle w:val="Compact"/>
              <w:jc w:val="center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u w:val="single"/>
                <w:lang w:val="ru-RU"/>
              </w:rPr>
              <w:t>Исполнитель:</w:t>
            </w:r>
          </w:p>
          <w:p w:rsidR="00D05D8F" w:rsidRPr="00D301BF" w:rsidRDefault="00D05D8F" w:rsidP="00E204E4">
            <w:pPr>
              <w:pStyle w:val="Compact"/>
              <w:jc w:val="center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  <w:p w:rsidR="00E53AB4" w:rsidRPr="00D301BF" w:rsidRDefault="00E53AB4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BA536F" w:rsidRPr="00D301BF" w:rsidRDefault="00BA536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Директор</w:t>
            </w:r>
          </w:p>
          <w:p w:rsidR="00BA536F" w:rsidRPr="00D301BF" w:rsidRDefault="00BA536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BA536F" w:rsidRPr="00D301BF" w:rsidRDefault="00BA536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:rsidR="00E53AB4" w:rsidRPr="00D301BF" w:rsidRDefault="00E53AB4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_________________</w:t>
            </w:r>
          </w:p>
          <w:p w:rsidR="00E53AB4" w:rsidRPr="00D301BF" w:rsidRDefault="00E53AB4" w:rsidP="00E204E4">
            <w:pPr>
              <w:pStyle w:val="Compact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  <w:p w:rsidR="00E53AB4" w:rsidRPr="00D301BF" w:rsidRDefault="005B6F85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  <w:tc>
          <w:tcPr>
            <w:tcW w:w="4639" w:type="dxa"/>
          </w:tcPr>
          <w:p w:rsidR="00E53AB4" w:rsidRPr="00D301BF" w:rsidRDefault="00D05D8F" w:rsidP="00E204E4">
            <w:pPr>
              <w:pStyle w:val="Compact"/>
              <w:jc w:val="center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u w:val="single"/>
                <w:lang w:val="ru-RU"/>
              </w:rPr>
              <w:t>Заказчик: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:rsidR="00D05D8F" w:rsidRPr="00D301BF" w:rsidRDefault="003A2263" w:rsidP="00E204E4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АО «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Узнацбанк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>»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 xml:space="preserve">Адрес: г. Ташкент, </w:t>
            </w:r>
            <w:proofErr w:type="spellStart"/>
            <w:r w:rsidRPr="00D301BF">
              <w:rPr>
                <w:rFonts w:ascii="Times New Roman" w:hAnsi="Times New Roman" w:cs="Times New Roman"/>
                <w:lang w:val="ru-RU"/>
              </w:rPr>
              <w:t>Юнусабадский</w:t>
            </w:r>
            <w:proofErr w:type="spellEnd"/>
            <w:r w:rsidRPr="00D301BF">
              <w:rPr>
                <w:rFonts w:ascii="Times New Roman" w:hAnsi="Times New Roman" w:cs="Times New Roman"/>
                <w:lang w:val="ru-RU"/>
              </w:rPr>
              <w:t xml:space="preserve"> район, 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 xml:space="preserve">проспект Амира </w:t>
            </w:r>
            <w:proofErr w:type="spellStart"/>
            <w:r w:rsidRPr="00D301BF">
              <w:rPr>
                <w:rFonts w:ascii="Times New Roman" w:hAnsi="Times New Roman" w:cs="Times New Roman"/>
                <w:lang w:val="ru-RU"/>
              </w:rPr>
              <w:t>Темура</w:t>
            </w:r>
            <w:proofErr w:type="spellEnd"/>
            <w:r w:rsidRPr="00D301BF">
              <w:rPr>
                <w:rFonts w:ascii="Times New Roman" w:hAnsi="Times New Roman" w:cs="Times New Roman"/>
                <w:lang w:val="ru-RU"/>
              </w:rPr>
              <w:t>, дом 101</w:t>
            </w:r>
          </w:p>
          <w:p w:rsidR="00E53AB4" w:rsidRPr="00D301BF" w:rsidRDefault="00E53AB4" w:rsidP="00E204E4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 xml:space="preserve">Тел: </w:t>
            </w:r>
            <w:r w:rsidR="004A11D3">
              <w:rPr>
                <w:rFonts w:ascii="Times New Roman" w:hAnsi="Times New Roman" w:cs="Times New Roman"/>
                <w:lang w:val="ru-RU"/>
              </w:rPr>
              <w:t>78-150-74-60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301BF">
              <w:rPr>
                <w:rFonts w:ascii="Times New Roman" w:hAnsi="Times New Roman" w:cs="Times New Roman"/>
                <w:lang w:val="ru-RU"/>
              </w:rPr>
              <w:t>Р</w:t>
            </w:r>
            <w:proofErr w:type="gramEnd"/>
            <w:r w:rsidRPr="00D301BF">
              <w:rPr>
                <w:rFonts w:ascii="Times New Roman" w:hAnsi="Times New Roman" w:cs="Times New Roman"/>
                <w:lang w:val="ru-RU"/>
              </w:rPr>
              <w:t>/</w:t>
            </w:r>
            <w:proofErr w:type="spellStart"/>
            <w:r w:rsidRPr="00D301BF">
              <w:rPr>
                <w:rFonts w:ascii="Times New Roman" w:hAnsi="Times New Roman" w:cs="Times New Roman"/>
                <w:lang w:val="ru-RU"/>
              </w:rPr>
              <w:t>сч</w:t>
            </w:r>
            <w:proofErr w:type="spellEnd"/>
            <w:r w:rsidRPr="00D301BF">
              <w:rPr>
                <w:rFonts w:ascii="Times New Roman" w:hAnsi="Times New Roman" w:cs="Times New Roman"/>
                <w:lang w:val="ru-RU"/>
              </w:rPr>
              <w:t xml:space="preserve">.: 19907000800000450016 в НБ ВЭД РУ 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МФО 00450, г. Ташкент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ИНН: 200836354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ОКЭД 64190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:rsidR="00BA536F" w:rsidRPr="00D301BF" w:rsidRDefault="00BA536F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:rsidR="00E53AB4" w:rsidRPr="00D301BF" w:rsidRDefault="00BA536F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________________</w:t>
            </w: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:rsidR="005B6F85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_________________</w:t>
            </w:r>
          </w:p>
          <w:p w:rsidR="005B6F85" w:rsidRPr="00D301BF" w:rsidRDefault="005B6F85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:rsidR="005B6F85" w:rsidRPr="00D301BF" w:rsidRDefault="005B6F85" w:rsidP="00E204E4">
            <w:pPr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</w:tr>
    </w:tbl>
    <w:p w:rsidR="00EB36BC" w:rsidRPr="00D301BF" w:rsidRDefault="00EB36BC" w:rsidP="00EB36BC">
      <w:pPr>
        <w:rPr>
          <w:rFonts w:ascii="Times New Roman" w:hAnsi="Times New Roman" w:cs="Times New Roman"/>
          <w:lang w:val="ru-RU"/>
        </w:rPr>
      </w:pPr>
    </w:p>
    <w:p w:rsidR="00C0704C" w:rsidRPr="00D301BF" w:rsidRDefault="00C0704C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:rsidR="00C0704C" w:rsidRPr="00D301BF" w:rsidRDefault="00C0704C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:rsidR="00716AEA" w:rsidRPr="00D301BF" w:rsidRDefault="00716AEA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:rsidR="00EB36BC" w:rsidRPr="00D301BF" w:rsidRDefault="00EB36BC" w:rsidP="00716AEA">
      <w:pPr>
        <w:jc w:val="right"/>
        <w:rPr>
          <w:rFonts w:ascii="Times New Roman" w:hAnsi="Times New Roman" w:cs="Times New Roman"/>
          <w:szCs w:val="32"/>
          <w:lang w:val="ru-RU"/>
        </w:rPr>
      </w:pPr>
      <w:r w:rsidRPr="00D301BF">
        <w:rPr>
          <w:rFonts w:ascii="Times New Roman" w:hAnsi="Times New Roman" w:cs="Times New Roman"/>
          <w:szCs w:val="32"/>
          <w:lang w:val="ru-RU"/>
        </w:rPr>
        <w:lastRenderedPageBreak/>
        <w:t>Приложение № 1</w:t>
      </w:r>
    </w:p>
    <w:p w:rsidR="00EB36BC" w:rsidRPr="00D301BF" w:rsidRDefault="00EB36BC" w:rsidP="00EB36BC">
      <w:pPr>
        <w:jc w:val="right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К договору №________</w:t>
      </w:r>
    </w:p>
    <w:p w:rsidR="00EB36BC" w:rsidRPr="00D301BF" w:rsidRDefault="00EB36BC" w:rsidP="00EB36BC">
      <w:pPr>
        <w:jc w:val="right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 от “____” ____________ </w:t>
      </w:r>
      <w:r w:rsidR="00D301BF" w:rsidRPr="00D301BF">
        <w:rPr>
          <w:rFonts w:ascii="Times New Roman" w:hAnsi="Times New Roman" w:cs="Times New Roman"/>
          <w:lang w:val="ru-RU"/>
        </w:rPr>
        <w:t>2020</w:t>
      </w:r>
      <w:r w:rsidRPr="00D301BF">
        <w:rPr>
          <w:rFonts w:ascii="Times New Roman" w:hAnsi="Times New Roman" w:cs="Times New Roman"/>
          <w:lang w:val="ru-RU"/>
        </w:rPr>
        <w:t xml:space="preserve"> г.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301BF">
        <w:rPr>
          <w:rFonts w:ascii="Times New Roman" w:hAnsi="Times New Roman" w:cs="Times New Roman"/>
          <w:b/>
          <w:sz w:val="28"/>
          <w:szCs w:val="28"/>
          <w:lang w:val="ru-RU"/>
        </w:rPr>
        <w:t>Расчёт стоимости услуг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A0E84" w:rsidRPr="00D301BF" w:rsidRDefault="00AA0E84" w:rsidP="00EB36BC">
      <w:pPr>
        <w:rPr>
          <w:rFonts w:ascii="Times New Roman" w:hAnsi="Times New Roman" w:cs="Times New Roman"/>
          <w:lang w:val="ru-RU"/>
        </w:rPr>
      </w:pPr>
    </w:p>
    <w:tbl>
      <w:tblPr>
        <w:tblStyle w:val="af"/>
        <w:tblpPr w:leftFromText="180" w:rightFromText="180" w:vertAnchor="page" w:horzAnchor="margin" w:tblpXSpec="center" w:tblpY="5416"/>
        <w:tblW w:w="0" w:type="auto"/>
        <w:tblLook w:val="04A0" w:firstRow="1" w:lastRow="0" w:firstColumn="1" w:lastColumn="0" w:noHBand="0" w:noVBand="1"/>
      </w:tblPr>
      <w:tblGrid>
        <w:gridCol w:w="3108"/>
        <w:gridCol w:w="2671"/>
        <w:gridCol w:w="3651"/>
      </w:tblGrid>
      <w:tr w:rsidR="00EB36BC" w:rsidRPr="00D301BF" w:rsidTr="00AA0E84">
        <w:trPr>
          <w:trHeight w:val="835"/>
        </w:trPr>
        <w:tc>
          <w:tcPr>
            <w:tcW w:w="3108" w:type="dxa"/>
            <w:vAlign w:val="center"/>
          </w:tcPr>
          <w:p w:rsidR="00EB36BC" w:rsidRPr="00D301BF" w:rsidRDefault="00EB36BC" w:rsidP="00AA0E84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lang w:val="ru-RU"/>
              </w:rPr>
              <w:t>Наименование услуги</w:t>
            </w:r>
          </w:p>
        </w:tc>
        <w:tc>
          <w:tcPr>
            <w:tcW w:w="2671" w:type="dxa"/>
            <w:vAlign w:val="center"/>
          </w:tcPr>
          <w:p w:rsidR="00EB36BC" w:rsidRPr="00D301BF" w:rsidRDefault="00EB36BC" w:rsidP="00AA0E84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lang w:val="ru-RU"/>
              </w:rPr>
              <w:t>Количество отчётов в месяц</w:t>
            </w:r>
          </w:p>
        </w:tc>
        <w:tc>
          <w:tcPr>
            <w:tcW w:w="3651" w:type="dxa"/>
            <w:vAlign w:val="center"/>
          </w:tcPr>
          <w:p w:rsidR="00D301BF" w:rsidRDefault="00EB36BC" w:rsidP="00AA0E84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lang w:val="ru-RU"/>
              </w:rPr>
              <w:t>Стоимость 1 (один) отчёта</w:t>
            </w:r>
          </w:p>
          <w:p w:rsidR="00D301BF" w:rsidRDefault="00D301BF" w:rsidP="00AA0E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EB36BC" w:rsidRPr="00D301BF" w:rsidRDefault="00EB36BC" w:rsidP="00AA0E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301BF" w:rsidRPr="00D301BF" w:rsidTr="00AA0E84">
        <w:trPr>
          <w:trHeight w:val="1419"/>
        </w:trPr>
        <w:tc>
          <w:tcPr>
            <w:tcW w:w="3108" w:type="dxa"/>
            <w:vAlign w:val="center"/>
          </w:tcPr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Оценка персонала отделений и филиалов заказчика</w:t>
            </w:r>
            <w:r w:rsidR="00AA0E84">
              <w:rPr>
                <w:rFonts w:ascii="Times New Roman" w:hAnsi="Times New Roman" w:cs="Times New Roman"/>
                <w:lang w:val="ru-RU"/>
              </w:rPr>
              <w:t>,</w:t>
            </w:r>
            <w:r>
              <w:rPr>
                <w:rFonts w:ascii="Times New Roman" w:hAnsi="Times New Roman" w:cs="Times New Roman"/>
                <w:lang w:val="ru-RU"/>
              </w:rPr>
              <w:t xml:space="preserve"> расположенных в г. Ташкент</w:t>
            </w:r>
            <w:r w:rsidRPr="00D301BF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="00AA0E84">
              <w:rPr>
                <w:rFonts w:ascii="Times New Roman" w:hAnsi="Times New Roman" w:cs="Times New Roman"/>
                <w:lang w:val="ru-RU"/>
              </w:rPr>
              <w:t xml:space="preserve">а также </w:t>
            </w:r>
            <w:r w:rsidRPr="00D301BF">
              <w:rPr>
                <w:rFonts w:ascii="Times New Roman" w:hAnsi="Times New Roman" w:cs="Times New Roman"/>
                <w:lang w:val="ru-RU"/>
              </w:rPr>
              <w:t>формирование и предоставление отчётов</w:t>
            </w:r>
            <w:r w:rsidR="00AA0E84">
              <w:rPr>
                <w:rFonts w:ascii="Times New Roman" w:hAnsi="Times New Roman" w:cs="Times New Roman"/>
                <w:lang w:val="ru-RU"/>
              </w:rPr>
              <w:t xml:space="preserve"> и аудиозаписей</w:t>
            </w:r>
          </w:p>
        </w:tc>
        <w:tc>
          <w:tcPr>
            <w:tcW w:w="2671" w:type="dxa"/>
            <w:vAlign w:val="center"/>
          </w:tcPr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По запросу заказчика</w:t>
            </w:r>
          </w:p>
        </w:tc>
        <w:tc>
          <w:tcPr>
            <w:tcW w:w="3651" w:type="dxa"/>
            <w:vAlign w:val="center"/>
          </w:tcPr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_____________ </w:t>
            </w:r>
            <w:r w:rsidRPr="00D301B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301BF">
              <w:rPr>
                <w:rFonts w:ascii="Times New Roman" w:hAnsi="Times New Roman" w:cs="Times New Roman"/>
                <w:lang w:val="ru-RU"/>
              </w:rPr>
              <w:t>сум</w:t>
            </w:r>
            <w:proofErr w:type="spellEnd"/>
          </w:p>
        </w:tc>
      </w:tr>
      <w:tr w:rsidR="00D301BF" w:rsidRPr="00D301BF" w:rsidTr="00AA0E84">
        <w:trPr>
          <w:trHeight w:val="2110"/>
        </w:trPr>
        <w:tc>
          <w:tcPr>
            <w:tcW w:w="3108" w:type="dxa"/>
            <w:vAlign w:val="center"/>
          </w:tcPr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Оценка персонала региональных отделений и филиалов заказчика, формирование и предоставление отчётов</w:t>
            </w:r>
          </w:p>
        </w:tc>
        <w:tc>
          <w:tcPr>
            <w:tcW w:w="2671" w:type="dxa"/>
            <w:vAlign w:val="center"/>
          </w:tcPr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301BF">
              <w:rPr>
                <w:rFonts w:ascii="Times New Roman" w:hAnsi="Times New Roman" w:cs="Times New Roman"/>
                <w:lang w:val="ru-RU"/>
              </w:rPr>
              <w:t>По запросу заказчика</w:t>
            </w:r>
          </w:p>
        </w:tc>
        <w:tc>
          <w:tcPr>
            <w:tcW w:w="3651" w:type="dxa"/>
            <w:vAlign w:val="center"/>
          </w:tcPr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D301BF" w:rsidRPr="00D301BF" w:rsidRDefault="00D301BF" w:rsidP="00AA0E84">
            <w:pPr>
              <w:spacing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_____________ </w:t>
            </w:r>
            <w:r w:rsidRPr="00D301B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301BF">
              <w:rPr>
                <w:rFonts w:ascii="Times New Roman" w:hAnsi="Times New Roman" w:cs="Times New Roman"/>
                <w:lang w:val="ru-RU"/>
              </w:rPr>
              <w:t>сум</w:t>
            </w:r>
            <w:proofErr w:type="spellEnd"/>
          </w:p>
        </w:tc>
      </w:tr>
    </w:tbl>
    <w:p w:rsidR="00EB36BC" w:rsidRPr="00D301BF" w:rsidRDefault="00EB36BC" w:rsidP="00EB36BC">
      <w:pPr>
        <w:rPr>
          <w:rFonts w:ascii="Times New Roman" w:hAnsi="Times New Roman" w:cs="Times New Roman"/>
          <w:lang w:val="ru-RU"/>
        </w:rPr>
        <w:sectPr w:rsidR="00EB36BC" w:rsidRPr="00D301BF" w:rsidSect="00E204E4">
          <w:pgSz w:w="12240" w:h="15840"/>
          <w:pgMar w:top="1134" w:right="1325" w:bottom="851" w:left="1701" w:header="720" w:footer="720" w:gutter="0"/>
          <w:cols w:space="720"/>
        </w:sectPr>
      </w:pPr>
    </w:p>
    <w:p w:rsidR="00AA0E84" w:rsidRDefault="00AA0E84" w:rsidP="003A2263">
      <w:pPr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A0E84" w:rsidRDefault="00AA0E84" w:rsidP="00EB36BC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301BF">
        <w:rPr>
          <w:rFonts w:ascii="Times New Roman" w:hAnsi="Times New Roman" w:cs="Times New Roman"/>
          <w:b/>
          <w:sz w:val="28"/>
          <w:szCs w:val="28"/>
          <w:lang w:val="ru-RU"/>
        </w:rPr>
        <w:t>Исполнитель: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301BF">
        <w:rPr>
          <w:rFonts w:ascii="Times New Roman" w:hAnsi="Times New Roman" w:cs="Times New Roman"/>
          <w:sz w:val="28"/>
          <w:szCs w:val="28"/>
          <w:lang w:val="ru-RU"/>
        </w:rPr>
        <w:t>_______________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301BF">
        <w:rPr>
          <w:rFonts w:ascii="Times New Roman" w:hAnsi="Times New Roman" w:cs="Times New Roman"/>
          <w:sz w:val="16"/>
          <w:szCs w:val="16"/>
          <w:lang w:val="ru-RU"/>
        </w:rPr>
        <w:t>(ПОДПИСЬ)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 “____”  ______________</w:t>
      </w:r>
      <w:r w:rsidR="00D301BF" w:rsidRPr="00D301BF">
        <w:rPr>
          <w:rFonts w:ascii="Times New Roman" w:hAnsi="Times New Roman" w:cs="Times New Roman"/>
          <w:lang w:val="ru-RU"/>
        </w:rPr>
        <w:t>2020</w:t>
      </w:r>
      <w:r w:rsidRPr="00D301BF">
        <w:rPr>
          <w:rFonts w:ascii="Times New Roman" w:hAnsi="Times New Roman" w:cs="Times New Roman"/>
          <w:lang w:val="ru-RU"/>
        </w:rPr>
        <w:t xml:space="preserve"> г.</w:t>
      </w:r>
    </w:p>
    <w:p w:rsidR="00EB36BC" w:rsidRDefault="00EB36BC" w:rsidP="00EB36B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A0E84" w:rsidRPr="00D301BF" w:rsidRDefault="00AA0E84" w:rsidP="00EB36B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301BF">
        <w:rPr>
          <w:rFonts w:ascii="Times New Roman" w:hAnsi="Times New Roman" w:cs="Times New Roman"/>
          <w:b/>
          <w:sz w:val="28"/>
          <w:szCs w:val="28"/>
          <w:lang w:val="ru-RU"/>
        </w:rPr>
        <w:t>Заказчик: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301BF">
        <w:rPr>
          <w:rFonts w:ascii="Times New Roman" w:hAnsi="Times New Roman" w:cs="Times New Roman"/>
          <w:sz w:val="28"/>
          <w:szCs w:val="28"/>
          <w:lang w:val="ru-RU"/>
        </w:rPr>
        <w:t>_______________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301BF">
        <w:rPr>
          <w:rFonts w:ascii="Times New Roman" w:hAnsi="Times New Roman" w:cs="Times New Roman"/>
          <w:sz w:val="16"/>
          <w:szCs w:val="16"/>
          <w:lang w:val="ru-RU"/>
        </w:rPr>
        <w:t>(ПОДПИСЬ)</w:t>
      </w:r>
    </w:p>
    <w:p w:rsidR="00EB36BC" w:rsidRPr="00D301BF" w:rsidRDefault="00EB36BC" w:rsidP="00EB36BC">
      <w:pPr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“____”  ______________</w:t>
      </w:r>
      <w:r w:rsidR="00D301BF" w:rsidRPr="00D301BF">
        <w:rPr>
          <w:rFonts w:ascii="Times New Roman" w:hAnsi="Times New Roman" w:cs="Times New Roman"/>
          <w:lang w:val="ru-RU"/>
        </w:rPr>
        <w:t>2020</w:t>
      </w:r>
      <w:r w:rsidRPr="00D301BF">
        <w:rPr>
          <w:rFonts w:ascii="Times New Roman" w:hAnsi="Times New Roman" w:cs="Times New Roman"/>
          <w:lang w:val="ru-RU"/>
        </w:rPr>
        <w:t xml:space="preserve"> г.</w:t>
      </w:r>
    </w:p>
    <w:p w:rsidR="00EB36BC" w:rsidRPr="00D301BF" w:rsidRDefault="00EB36BC" w:rsidP="00EB36BC">
      <w:pPr>
        <w:rPr>
          <w:rFonts w:ascii="Times New Roman" w:hAnsi="Times New Roman" w:cs="Times New Roman"/>
          <w:lang w:val="ru-RU"/>
        </w:rPr>
        <w:sectPr w:rsidR="00EB36BC" w:rsidRPr="00D301BF" w:rsidSect="00EB36BC">
          <w:type w:val="continuous"/>
          <w:pgSz w:w="12240" w:h="15840"/>
          <w:pgMar w:top="1134" w:right="1325" w:bottom="851" w:left="1701" w:header="720" w:footer="720" w:gutter="0"/>
          <w:cols w:num="2" w:space="720"/>
        </w:sectPr>
      </w:pPr>
    </w:p>
    <w:p w:rsidR="00EB36BC" w:rsidRPr="00D301BF" w:rsidRDefault="00EB36BC" w:rsidP="00EB36BC">
      <w:pPr>
        <w:rPr>
          <w:rFonts w:ascii="Times New Roman" w:hAnsi="Times New Roman" w:cs="Times New Roman"/>
          <w:lang w:val="ru-RU"/>
        </w:rPr>
      </w:pPr>
    </w:p>
    <w:p w:rsidR="007E168D" w:rsidRPr="00D301BF" w:rsidRDefault="007E168D" w:rsidP="00E204E4">
      <w:pPr>
        <w:pStyle w:val="a0"/>
        <w:rPr>
          <w:rFonts w:ascii="Times New Roman" w:hAnsi="Times New Roman" w:cs="Times New Roman"/>
          <w:lang w:val="ru-RU"/>
        </w:rPr>
      </w:pPr>
    </w:p>
    <w:sectPr w:rsidR="007E168D" w:rsidRPr="00D301BF" w:rsidSect="00EB36BC">
      <w:type w:val="continuous"/>
      <w:pgSz w:w="12240" w:h="15840"/>
      <w:pgMar w:top="1134" w:right="1325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3591" w:rsidRDefault="00D13591">
      <w:pPr>
        <w:spacing w:after="0"/>
      </w:pPr>
      <w:r>
        <w:separator/>
      </w:r>
    </w:p>
  </w:endnote>
  <w:endnote w:type="continuationSeparator" w:id="0">
    <w:p w:rsidR="00D13591" w:rsidRDefault="00D135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3591" w:rsidRDefault="00D13591">
      <w:r>
        <w:separator/>
      </w:r>
    </w:p>
  </w:footnote>
  <w:footnote w:type="continuationSeparator" w:id="0">
    <w:p w:rsidR="00D13591" w:rsidRDefault="00D1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D68CB0"/>
    <w:multiLevelType w:val="multilevel"/>
    <w:tmpl w:val="85F206E8"/>
    <w:lvl w:ilvl="0">
      <w:start w:val="5"/>
      <w:numFmt w:val="decimal"/>
      <w:lvlText w:val="%1."/>
      <w:lvlJc w:val="left"/>
      <w:pPr>
        <w:tabs>
          <w:tab w:val="num" w:pos="2977"/>
        </w:tabs>
        <w:ind w:left="3457" w:hanging="480"/>
      </w:pPr>
    </w:lvl>
    <w:lvl w:ilvl="1">
      <w:start w:val="5"/>
      <w:numFmt w:val="decimal"/>
      <w:lvlText w:val="%2."/>
      <w:lvlJc w:val="left"/>
      <w:pPr>
        <w:tabs>
          <w:tab w:val="num" w:pos="3697"/>
        </w:tabs>
        <w:ind w:left="4177" w:hanging="480"/>
      </w:pPr>
    </w:lvl>
    <w:lvl w:ilvl="2">
      <w:start w:val="5"/>
      <w:numFmt w:val="decimal"/>
      <w:lvlText w:val="%3."/>
      <w:lvlJc w:val="left"/>
      <w:pPr>
        <w:tabs>
          <w:tab w:val="num" w:pos="4417"/>
        </w:tabs>
        <w:ind w:left="4897" w:hanging="480"/>
      </w:pPr>
    </w:lvl>
    <w:lvl w:ilvl="3">
      <w:start w:val="5"/>
      <w:numFmt w:val="decimal"/>
      <w:lvlText w:val="%4."/>
      <w:lvlJc w:val="left"/>
      <w:pPr>
        <w:tabs>
          <w:tab w:val="num" w:pos="5137"/>
        </w:tabs>
        <w:ind w:left="5617" w:hanging="480"/>
      </w:pPr>
    </w:lvl>
    <w:lvl w:ilvl="4">
      <w:start w:val="5"/>
      <w:numFmt w:val="decimal"/>
      <w:lvlText w:val="%5."/>
      <w:lvlJc w:val="left"/>
      <w:pPr>
        <w:tabs>
          <w:tab w:val="num" w:pos="5857"/>
        </w:tabs>
        <w:ind w:left="6337" w:hanging="480"/>
      </w:pPr>
    </w:lvl>
    <w:lvl w:ilvl="5">
      <w:start w:val="5"/>
      <w:numFmt w:val="decimal"/>
      <w:lvlText w:val="%6."/>
      <w:lvlJc w:val="left"/>
      <w:pPr>
        <w:tabs>
          <w:tab w:val="num" w:pos="6577"/>
        </w:tabs>
        <w:ind w:left="7057" w:hanging="480"/>
      </w:pPr>
    </w:lvl>
    <w:lvl w:ilvl="6">
      <w:start w:val="5"/>
      <w:numFmt w:val="decimal"/>
      <w:lvlText w:val="%7."/>
      <w:lvlJc w:val="left"/>
      <w:pPr>
        <w:tabs>
          <w:tab w:val="num" w:pos="7297"/>
        </w:tabs>
        <w:ind w:left="777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ADFE700"/>
    <w:multiLevelType w:val="multilevel"/>
    <w:tmpl w:val="57802A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3331486"/>
    <w:multiLevelType w:val="multilevel"/>
    <w:tmpl w:val="AE9872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8EDC38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DE95C94"/>
    <w:multiLevelType w:val="multilevel"/>
    <w:tmpl w:val="157CB1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>
    <w:nsid w:val="21085690"/>
    <w:multiLevelType w:val="hybridMultilevel"/>
    <w:tmpl w:val="2B5AAB1A"/>
    <w:lvl w:ilvl="0" w:tplc="4790C86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4E6F3F"/>
    <w:multiLevelType w:val="multilevel"/>
    <w:tmpl w:val="8D3A906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19E65BF"/>
    <w:multiLevelType w:val="multilevel"/>
    <w:tmpl w:val="C13CA39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B9BAEC0"/>
    <w:multiLevelType w:val="multilevel"/>
    <w:tmpl w:val="57F4B47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FE750C6"/>
    <w:multiLevelType w:val="multilevel"/>
    <w:tmpl w:val="FFB8E0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>
    <w:nsid w:val="423A6EA8"/>
    <w:multiLevelType w:val="hybridMultilevel"/>
    <w:tmpl w:val="F17CE7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8C596F"/>
    <w:multiLevelType w:val="multilevel"/>
    <w:tmpl w:val="56BCF40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C4B283E"/>
    <w:multiLevelType w:val="multilevel"/>
    <w:tmpl w:val="2E54D4C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lang w:val="en-US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3">
    <w:nsid w:val="4E6D79CE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4">
    <w:nsid w:val="5552791C"/>
    <w:multiLevelType w:val="multilevel"/>
    <w:tmpl w:val="65D628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EFB5727"/>
    <w:multiLevelType w:val="multilevel"/>
    <w:tmpl w:val="A94A0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23433C4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7">
    <w:nsid w:val="75FA1BB6"/>
    <w:multiLevelType w:val="multilevel"/>
    <w:tmpl w:val="F746EC1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CBD41C1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9">
    <w:nsid w:val="7CF774E8"/>
    <w:multiLevelType w:val="multilevel"/>
    <w:tmpl w:val="57802A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5"/>
  </w:num>
  <w:num w:numId="3">
    <w:abstractNumId w:val="2"/>
  </w:num>
  <w:num w:numId="4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4"/>
  </w:num>
  <w:num w:numId="6">
    <w:abstractNumId w:val="1"/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11"/>
  </w:num>
  <w:num w:numId="9">
    <w:abstractNumId w:val="6"/>
  </w:num>
  <w:num w:numId="10">
    <w:abstractNumId w:val="8"/>
  </w:num>
  <w:num w:numId="11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9"/>
  </w:num>
  <w:num w:numId="13">
    <w:abstractNumId w:val="19"/>
  </w:num>
  <w:num w:numId="14">
    <w:abstractNumId w:val="10"/>
  </w:num>
  <w:num w:numId="15">
    <w:abstractNumId w:val="18"/>
  </w:num>
  <w:num w:numId="16">
    <w:abstractNumId w:val="13"/>
  </w:num>
  <w:num w:numId="17">
    <w:abstractNumId w:val="16"/>
  </w:num>
  <w:num w:numId="18">
    <w:abstractNumId w:val="12"/>
  </w:num>
  <w:num w:numId="19">
    <w:abstractNumId w:val="4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jI0tTAxNzQ1NLNU0lEKTi0uzszPAykwrAUAdhhR3iwAAAA="/>
  </w:docVars>
  <w:rsids>
    <w:rsidRoot w:val="00590D07"/>
    <w:rsid w:val="000034CF"/>
    <w:rsid w:val="00011C8B"/>
    <w:rsid w:val="000B71CA"/>
    <w:rsid w:val="000E687D"/>
    <w:rsid w:val="000F3074"/>
    <w:rsid w:val="000F713C"/>
    <w:rsid w:val="00144741"/>
    <w:rsid w:val="002650FA"/>
    <w:rsid w:val="00311167"/>
    <w:rsid w:val="003159FA"/>
    <w:rsid w:val="00347015"/>
    <w:rsid w:val="00396BBA"/>
    <w:rsid w:val="003A2263"/>
    <w:rsid w:val="003C5B59"/>
    <w:rsid w:val="003F41C3"/>
    <w:rsid w:val="004472A9"/>
    <w:rsid w:val="00460D25"/>
    <w:rsid w:val="004A11D3"/>
    <w:rsid w:val="004E29B3"/>
    <w:rsid w:val="0057305B"/>
    <w:rsid w:val="00590D07"/>
    <w:rsid w:val="005B6F85"/>
    <w:rsid w:val="005D4319"/>
    <w:rsid w:val="005F272A"/>
    <w:rsid w:val="006B661A"/>
    <w:rsid w:val="006B6F9F"/>
    <w:rsid w:val="00715192"/>
    <w:rsid w:val="00716AEA"/>
    <w:rsid w:val="00784D58"/>
    <w:rsid w:val="007A7CAD"/>
    <w:rsid w:val="007B2C6D"/>
    <w:rsid w:val="007E168D"/>
    <w:rsid w:val="00812D49"/>
    <w:rsid w:val="008A726B"/>
    <w:rsid w:val="008D6863"/>
    <w:rsid w:val="008E5D85"/>
    <w:rsid w:val="008F2C3F"/>
    <w:rsid w:val="009628AE"/>
    <w:rsid w:val="009741D1"/>
    <w:rsid w:val="00980204"/>
    <w:rsid w:val="00AA0E84"/>
    <w:rsid w:val="00AC03C9"/>
    <w:rsid w:val="00AF5B1B"/>
    <w:rsid w:val="00B01B87"/>
    <w:rsid w:val="00B532DA"/>
    <w:rsid w:val="00B82FBB"/>
    <w:rsid w:val="00B86B75"/>
    <w:rsid w:val="00BA536F"/>
    <w:rsid w:val="00BC48D5"/>
    <w:rsid w:val="00BE0F93"/>
    <w:rsid w:val="00BE344D"/>
    <w:rsid w:val="00C0704C"/>
    <w:rsid w:val="00C36279"/>
    <w:rsid w:val="00C63BB7"/>
    <w:rsid w:val="00C93B2B"/>
    <w:rsid w:val="00D05D8F"/>
    <w:rsid w:val="00D13591"/>
    <w:rsid w:val="00D301BF"/>
    <w:rsid w:val="00D31F91"/>
    <w:rsid w:val="00D64E65"/>
    <w:rsid w:val="00DB1EBB"/>
    <w:rsid w:val="00DE0479"/>
    <w:rsid w:val="00E05C39"/>
    <w:rsid w:val="00E14F6A"/>
    <w:rsid w:val="00E204E4"/>
    <w:rsid w:val="00E315A3"/>
    <w:rsid w:val="00E53AB4"/>
    <w:rsid w:val="00EB36BC"/>
    <w:rsid w:val="00F20C8F"/>
    <w:rsid w:val="00F462D9"/>
    <w:rsid w:val="00F5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3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39"/>
    <w:rsid w:val="00D05D8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rsid w:val="000E687D"/>
    <w:pPr>
      <w:ind w:left="720"/>
      <w:contextualSpacing/>
    </w:pPr>
  </w:style>
  <w:style w:type="paragraph" w:styleId="af1">
    <w:name w:val="Balloon Text"/>
    <w:basedOn w:val="a"/>
    <w:link w:val="af2"/>
    <w:rsid w:val="00396BBA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396B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3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39"/>
    <w:rsid w:val="00D05D8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rsid w:val="000E687D"/>
    <w:pPr>
      <w:ind w:left="720"/>
      <w:contextualSpacing/>
    </w:pPr>
  </w:style>
  <w:style w:type="paragraph" w:styleId="af1">
    <w:name w:val="Balloon Text"/>
    <w:basedOn w:val="a"/>
    <w:link w:val="af2"/>
    <w:rsid w:val="00396BBA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396B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EE6EE-79D5-4551-A686-1381A5E42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12</Words>
  <Characters>7481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nora Shirinova</dc:creator>
  <cp:lastModifiedBy>Doniyorbek Karimov</cp:lastModifiedBy>
  <cp:revision>3</cp:revision>
  <cp:lastPrinted>2019-10-15T07:14:00Z</cp:lastPrinted>
  <dcterms:created xsi:type="dcterms:W3CDTF">2020-01-16T10:11:00Z</dcterms:created>
  <dcterms:modified xsi:type="dcterms:W3CDTF">2020-01-20T11:01:00Z</dcterms:modified>
</cp:coreProperties>
</file>